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w:t>
      </w:r>
      <w:r>
        <w:t xml:space="preserve"> </w:t>
      </w:r>
      <w:r>
        <w:t xml:space="preserve">of</w:t>
      </w:r>
      <w:r>
        <w:t xml:space="preserve"> </w:t>
      </w:r>
      <w:r>
        <w:t xml:space="preserve">Diabetes</w:t>
      </w:r>
      <w:r>
        <w:t xml:space="preserve"> </w:t>
      </w:r>
      <w:r>
        <w:t xml:space="preserve">Mellitus</w:t>
      </w:r>
      <w:r>
        <w:t xml:space="preserve"> </w:t>
      </w:r>
      <w:r>
        <w:t xml:space="preserve">with</w:t>
      </w:r>
      <w:r>
        <w:t xml:space="preserve"> </w:t>
      </w:r>
      <w:r>
        <w:t xml:space="preserve">In-Hospital</w:t>
      </w:r>
      <w:r>
        <w:t xml:space="preserve"> </w:t>
      </w:r>
      <w:r>
        <w:t xml:space="preserve">Outcomes</w:t>
      </w:r>
      <w:r>
        <w:t xml:space="preserve"> </w:t>
      </w:r>
      <w:r>
        <w:t xml:space="preserve">of</w:t>
      </w:r>
      <w:r>
        <w:t xml:space="preserve"> </w:t>
      </w:r>
      <w:r>
        <w:t xml:space="preserve">Patients</w:t>
      </w:r>
      <w:r>
        <w:t xml:space="preserve"> </w:t>
      </w:r>
      <w:r>
        <w:t xml:space="preserve">with</w:t>
      </w:r>
      <w:r>
        <w:t xml:space="preserve"> </w:t>
      </w:r>
      <w:r>
        <w:t xml:space="preserve">Hypertensive</w:t>
      </w:r>
      <w:r>
        <w:t xml:space="preserve"> </w:t>
      </w:r>
      <w:r>
        <w:t xml:space="preserve">Crisis</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Cardio3</w:t>
      </w:r>
    </w:p>
    <w:p>
      <w:pPr>
        <w:pStyle w:val="Author"/>
      </w:pPr>
      <w:r>
        <w:t xml:space="preserve">Muhammad</w:t>
      </w:r>
      <w:r>
        <w:t xml:space="preserve"> </w:t>
      </w:r>
      <w:r>
        <w:t xml:space="preserve">Saad</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Sethupathi et al. 2024</w:t>
        </w:r>
      </w:hyperlink>
    </w:p>
    <w:p>
      <w:pPr>
        <w:numPr>
          <w:ilvl w:val="0"/>
          <w:numId w:val="1001"/>
        </w:numPr>
      </w:pPr>
      <w:r>
        <w:rPr>
          <w:b/>
          <w:bCs/>
        </w:rPr>
        <w:t xml:space="preserve">Study Objective</w:t>
      </w:r>
      <w:r>
        <w:t xml:space="preserve">: Investigate the impact of diabetes on outcomes in patients hospitalized with a hypertensive crisis</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 primary diagnosis of hypertensive crisis</w:t>
      </w:r>
    </w:p>
    <w:p>
      <w:pPr>
        <w:numPr>
          <w:ilvl w:val="0"/>
          <w:numId w:val="1001"/>
        </w:numPr>
      </w:pPr>
      <w:r>
        <w:rPr>
          <w:b/>
          <w:bCs/>
        </w:rPr>
        <w:t xml:space="preserve">Hypertensive Crisis Categories</w:t>
      </w:r>
      <w:r>
        <w:t xml:space="preserve">:</w:t>
      </w:r>
    </w:p>
    <w:p>
      <w:pPr>
        <w:numPr>
          <w:ilvl w:val="1"/>
          <w:numId w:val="1003"/>
        </w:numPr>
      </w:pPr>
      <w:r>
        <w:t xml:space="preserve">Hypertensive Crisis with Diabetes</w:t>
      </w:r>
    </w:p>
    <w:p>
      <w:pPr>
        <w:numPr>
          <w:ilvl w:val="1"/>
          <w:numId w:val="1003"/>
        </w:numPr>
      </w:pPr>
      <w:r>
        <w:t xml:space="preserve">Hypertensive Crisis without Diabetes</w:t>
      </w:r>
    </w:p>
    <w:p>
      <w:pPr>
        <w:numPr>
          <w:ilvl w:val="0"/>
          <w:numId w:val="1001"/>
        </w:numPr>
      </w:pPr>
      <w:r>
        <w:rPr>
          <w:b/>
          <w:bCs/>
        </w:rPr>
        <w:t xml:space="preserve">Primary Outcomes</w:t>
      </w:r>
      <w:r>
        <w:t xml:space="preserve">:</w:t>
      </w:r>
    </w:p>
    <w:p>
      <w:pPr>
        <w:numPr>
          <w:ilvl w:val="1"/>
          <w:numId w:val="1004"/>
        </w:numPr>
      </w:pPr>
      <w:r>
        <w:t xml:space="preserve">In-hospital all-cause mortality</w:t>
      </w:r>
    </w:p>
    <w:p>
      <w:pPr>
        <w:numPr>
          <w:ilvl w:val="1"/>
          <w:numId w:val="1004"/>
        </w:numPr>
      </w:pPr>
      <w:r>
        <w:t xml:space="preserve">Total hospital length of stay (days)</w:t>
      </w:r>
    </w:p>
    <w:p>
      <w:pPr>
        <w:numPr>
          <w:ilvl w:val="1"/>
          <w:numId w:val="1004"/>
        </w:numPr>
      </w:pPr>
      <w:r>
        <w:t xml:space="preserve">Total charge, inflation adjusted to 2020 ($)</w:t>
      </w:r>
    </w:p>
    <w:p>
      <w:pPr>
        <w:numPr>
          <w:ilvl w:val="0"/>
          <w:numId w:val="1001"/>
        </w:numPr>
      </w:pPr>
      <w:r>
        <w:rPr>
          <w:b/>
          <w:bCs/>
        </w:rPr>
        <w:t xml:space="preserve">Secondary Outcomes</w:t>
      </w:r>
      <w:r>
        <w:t xml:space="preserve">:</w:t>
      </w:r>
    </w:p>
    <w:p>
      <w:pPr>
        <w:pStyle w:val="Compact"/>
        <w:numPr>
          <w:ilvl w:val="1"/>
          <w:numId w:val="1005"/>
        </w:numPr>
      </w:pPr>
      <w:r>
        <w:t xml:space="preserve">Acute heart failure</w:t>
      </w:r>
    </w:p>
    <w:p>
      <w:pPr>
        <w:pStyle w:val="Compact"/>
        <w:numPr>
          <w:ilvl w:val="1"/>
          <w:numId w:val="1005"/>
        </w:numPr>
      </w:pPr>
      <w:r>
        <w:t xml:space="preserve">Ischemic stroke</w:t>
      </w:r>
    </w:p>
    <w:p>
      <w:pPr>
        <w:pStyle w:val="Compact"/>
        <w:numPr>
          <w:ilvl w:val="1"/>
          <w:numId w:val="1005"/>
        </w:numPr>
      </w:pPr>
      <w:r>
        <w:t xml:space="preserve">Transient ischemic attack</w:t>
      </w:r>
    </w:p>
    <w:p>
      <w:pPr>
        <w:pStyle w:val="Compact"/>
        <w:numPr>
          <w:ilvl w:val="1"/>
          <w:numId w:val="1005"/>
        </w:numPr>
      </w:pPr>
      <w:r>
        <w:t xml:space="preserve">Hemorrhagic stroke</w:t>
      </w:r>
    </w:p>
    <w:p>
      <w:pPr>
        <w:pStyle w:val="Compact"/>
        <w:numPr>
          <w:ilvl w:val="1"/>
          <w:numId w:val="1005"/>
        </w:numPr>
      </w:pPr>
      <w:r>
        <w:t xml:space="preserve">Acute kidney injury</w:t>
      </w:r>
    </w:p>
    <w:p>
      <w:pPr>
        <w:pStyle w:val="Compact"/>
        <w:numPr>
          <w:ilvl w:val="1"/>
          <w:numId w:val="1005"/>
        </w:numPr>
      </w:pPr>
      <w:r>
        <w:t xml:space="preserve">Acute myocardial infarction</w:t>
      </w:r>
    </w:p>
    <w:p>
      <w:pPr>
        <w:pStyle w:val="Compact"/>
        <w:numPr>
          <w:ilvl w:val="1"/>
          <w:numId w:val="1005"/>
        </w:numPr>
      </w:pPr>
      <w:r>
        <w:t xml:space="preserve">Aortic dissection</w:t>
      </w:r>
    </w:p>
    <w:p>
      <w:pPr>
        <w:numPr>
          <w:ilvl w:val="0"/>
          <w:numId w:val="1001"/>
        </w:numPr>
      </w:pPr>
      <w:r>
        <w:rPr>
          <w:b/>
          <w:bCs/>
        </w:rPr>
        <w:t xml:space="preserve">Statistical Analysis</w:t>
      </w:r>
      <w:r>
        <w:t xml:space="preserve">: Multiple logistic and linear regression to evaluate the independent association of diabetes with in-hospital outcomes in hypertensive crisis patients, adjusted for:</w:t>
      </w:r>
    </w:p>
    <w:p>
      <w:pPr>
        <w:numPr>
          <w:ilvl w:val="1"/>
          <w:numId w:val="1006"/>
        </w:numPr>
      </w:pPr>
      <w:r>
        <w:t xml:space="preserve">Demographics: Age, sex, race, residential income, insurance, hospital region, hospital bedsize, hospital location, and teaching status.</w:t>
      </w:r>
    </w:p>
    <w:p>
      <w:pPr>
        <w:numPr>
          <w:ilvl w:val="1"/>
          <w:numId w:val="1006"/>
        </w:numPr>
      </w:pPr>
      <w:r>
        <w:t xml:space="preserve">Medical History: Coronary artery disease, previous heart failure, hypercholesterolemia, obesity, peripheral vascular disease, chronic pulmonary disease, chronic kidney disease, atrial fibrillation, liver disease, anemia, dementia, smoking status, previous myocardial infarction, previous percutaneous coronary intervention (PCI), previous coronary artery bypass grafting (CABG), previous implantable cardioverter-defibrillator (ICD) insertion, previous pacemaker or cardiac resynchronization therapy (CRT) insertion, and previous stroke or TIA.</w:t>
      </w:r>
    </w:p>
    <w:p>
      <w:pPr>
        <w:numPr>
          <w:ilvl w:val="1"/>
          <w:numId w:val="1006"/>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ypertensive Crisis without Diabet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58,27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ypertensive Crisis with Diabet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1,09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29,36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44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27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715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82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1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635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11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5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865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1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55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3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0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13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0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605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5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0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5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4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95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82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47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295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9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9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585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3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3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665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5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5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41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69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3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220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9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6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98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4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60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850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6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5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6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2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4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5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095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13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16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290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4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5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86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96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825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26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65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91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7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62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3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8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10 (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29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3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33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24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37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62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 (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6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27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28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0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8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cholesterol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60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31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910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4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8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92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0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6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65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8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91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37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5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63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6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8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45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40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2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3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355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4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8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25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6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7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5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3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90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8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85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4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0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4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8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6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265 (1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2"/>
    <w:bookmarkStart w:id="23"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ypertensive Crisis without Diabet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58,27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ypertensive Crisis with Diabet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1,09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29,36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 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96 (16,537 – 43,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22 (18,459 – 49,3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25 (17,260 – 45,5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6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2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9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ent ischemic att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6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orrhag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2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9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21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9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90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ortic disse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5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0 (0.5)</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dian (Q1 –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32" w:name="multivariable-logistic-regression"/>
    <w:p>
      <w:pPr>
        <w:pStyle w:val="Heading2"/>
      </w:pPr>
      <w:r>
        <w:t xml:space="preserve">Multivariable Logistic Regression:</w:t>
      </w:r>
    </w:p>
    <w:bookmarkStart w:id="24"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ve Crisi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Crisis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Crisis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31 to 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03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1.09 to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31 to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52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41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0.67 to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6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66 to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44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76 to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50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10 to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56 to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93 to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0.86 to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80 to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6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59 to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0.93 to 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1.42 to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0.89 to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42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cholesterol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33 to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1 to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2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44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42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 (1.27 to 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0.87 to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1.17 to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67 to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9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25 to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38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28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19 to 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32 to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57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5" w:name="acute-heart-failure"/>
    <w:p>
      <w:pPr>
        <w:pStyle w:val="Heading3"/>
      </w:pPr>
      <w:r>
        <w:t xml:space="preserve">Acute Heart Fail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ve Crisi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Crisis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Crisis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41 to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0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1.33 to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1.17 to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1.30 to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98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86 to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96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9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9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83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93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64 to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56 to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02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09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03 to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8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72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77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1.71 to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1.55 to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66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cholesterol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85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1.67 to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50 to 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74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31 to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 (1.68 to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43 to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21 to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35 to 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1.22 to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58 to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77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3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 (1.93 to 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1.25 to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55 to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ve Crisi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Crisis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Crisis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42 to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0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09 to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5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68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67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14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7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01 to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89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72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4 to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1 to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0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8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86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1.13 to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01 to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68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64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1.76 to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59 to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57 to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cholesterol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06 to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3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56 to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29 to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19 to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74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6 to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53 to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48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93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41 to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48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59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19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64 to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1.25 to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transient-ischemic-attack"/>
    <w:p>
      <w:pPr>
        <w:pStyle w:val="Heading3"/>
      </w:pPr>
      <w:r>
        <w:t xml:space="preserve">Transient Ischemic Atta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ve Crisi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Crisis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Crisis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44 to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2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8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55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58 to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70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17 to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56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86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54 to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66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52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7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6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77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09 to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03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64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54 to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1.57 to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5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45 to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cholesterol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1.27 to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0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53 to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44 to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20 to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5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24 to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61 to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48 to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4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41 to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61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68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43 to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77 to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1.23 to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Start w:id="28" w:name="hemorrhagic-stroke"/>
    <w:p>
      <w:pPr>
        <w:pStyle w:val="Heading3"/>
      </w:pPr>
      <w:r>
        <w:t xml:space="preserve">Hemorrhag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ve Crisi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Crisis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Crisis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30 to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1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20 to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 (1.10 to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0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85 to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0.30 to 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39 to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0.98 to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87 to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89 to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63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50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42 to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65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71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79 to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58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53 to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0.98 to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 (1.78 to 5.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1.61 to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36 to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49 to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cholesterol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7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70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41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45 to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17 to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85 to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22 to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64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41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61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8 to 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57 to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0.71 to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26 to 2.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36 to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1.22 to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8"/>
    <w:bookmarkStart w:id="29" w:name="acute-kidney-injury"/>
    <w:p>
      <w:pPr>
        <w:pStyle w:val="Heading3"/>
      </w:pPr>
      <w:r>
        <w:t xml:space="preserve">Acute Kidney Inju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ve Crisi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Crisis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Crisis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86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1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1.36 to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2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5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90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4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4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3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2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2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90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50 to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77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0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07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4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90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07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1.20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11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8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90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cholesterol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92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1.22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8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75 to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 (3.08 to 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8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5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3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1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02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80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7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0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1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60 to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87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9"/>
    <w:bookmarkStart w:id="30" w:name="acute-myocardial-infarction"/>
    <w:p>
      <w:pPr>
        <w:pStyle w:val="Heading3"/>
      </w:pPr>
      <w:r>
        <w:t xml:space="preserve">Acute Myocardial Infar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ve Crisi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Crisis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Crisis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27 to 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1.19 to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to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8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5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79 to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80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5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76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70 to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7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6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0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72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1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78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75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3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10 to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92 to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 (1.95 to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83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cholesterol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7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5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45 to 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44 to 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26 to 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7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39 to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9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51 to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5 to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51 to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3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68 to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9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62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59 to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0"/>
    <w:bookmarkStart w:id="31" w:name="aortic-dissection"/>
    <w:p>
      <w:pPr>
        <w:pStyle w:val="Heading3"/>
      </w:pPr>
      <w:r>
        <w:t xml:space="preserve">Aortic Disse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ve Crisi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Crisis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Crisis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43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7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1.31 to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0.73 to 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32 to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64 to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09 to 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53 to 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83 to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0.89 to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1 to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79 to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0.71 to 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60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5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0 to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49 to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35 to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53 to 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42 to 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6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61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55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cholesterol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55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0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5,981,693 (1,349,554,998 to 2,031,984,8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83 to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6 to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76 to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70 to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85 to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35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67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79 to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42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0.81 to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0 to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1 to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51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1"/>
    <w:bookmarkEnd w:id="32"/>
    <w:bookmarkStart w:id="35" w:name="multivariable-linear-regression"/>
    <w:p>
      <w:pPr>
        <w:pStyle w:val="Heading2"/>
      </w:pPr>
      <w:r>
        <w:t xml:space="preserve">Multivariable Linear Regression:</w:t>
      </w:r>
    </w:p>
    <w:bookmarkStart w:id="33"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ve Crisi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Crisis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Crisis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49 to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0 to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1 to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28 to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6 to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39 to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51 to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25 to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18 to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0 to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26 to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22 to 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2 to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3 to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33 to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13 to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6 to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0.40 to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52 to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4 to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29 to 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43 to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13 to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20 to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cholesterol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21 to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7 to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0 to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49 to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58 to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17 to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27 to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8 to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1 to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17 to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70 to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56 to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49 to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2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49 to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1 to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3"/>
    <w:bookmarkStart w:id="34"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ve Crisi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Crisis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ypertensive Crisis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1 (-7,653 to -5,6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84 to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7 (466 to 1,7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1 (1,805 to 6,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 (-1,193 to 5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89 (3,076 to 5,9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67 (-9,517 to -2,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1 (2,582 to 7,6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1,287 to 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 (-1,762 to 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 (-770 to 1,9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2 (-1,408 to 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4 (-1,896 to -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4 (-2,931 to 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15 (7,764 to 11,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7 (5,592 to 7,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60 (16,097 to 19,8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 (-1,836 to 6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4 (-4,423 to -1,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17 (9,125 to 11,7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63 (10,667 to 12,8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3 (5,262 to 6,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0 (6,619 to 8,8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6 (-3,269 to -1,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cholesterol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6 (91 to 1,4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4 (1,789 to 3,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8 (1,489 to 4,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6 (-6,446 to -4,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55 (-12,074 to -9,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 (816 to 2,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2,147 to 2,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34 (8,610 to 10,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 (-2,532 to 7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1 (-2,780 to -1,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54 (-10,424 to -7,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15 (-7,439 to -4,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3 (-6,962 to -4,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10 (-16,767 to -11,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5 (-5,679 to -2,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1,073 to 5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inkinghub.elsevier.com/retrieve/pii/S1553838923000647" TargetMode="External" /></Relationships>
</file>

<file path=word/_rels/footnotes.xml.rels><?xml version="1.0" encoding="UTF-8"?><Relationships xmlns="http://schemas.openxmlformats.org/package/2006/relationships"><Relationship Type="http://schemas.openxmlformats.org/officeDocument/2006/relationships/hyperlink" Id="rId20" Target="https://linkinghub.elsevier.com/retrieve/pii/S15538389230006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 of Diabetes Mellitus with In-Hospital Outcomes of Patients with Hypertensive Crisis</dc:title>
  <dc:creator>Muhammad Saad</dc:creator>
  <cp:keywords/>
  <dcterms:created xsi:type="dcterms:W3CDTF">2024-11-02T22:27:13Z</dcterms:created>
  <dcterms:modified xsi:type="dcterms:W3CDTF">2024-11-02T22: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3</vt:lpwstr>
  </property>
  <property fmtid="{D5CDD505-2E9C-101B-9397-08002B2CF9AE}" pid="12" name="toc-title">
    <vt:lpwstr>Table of contents</vt:lpwstr>
  </property>
</Properties>
</file>